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0B0D03" w14:textId="3EF4C0A4" w:rsidR="00E9346F" w:rsidRDefault="00FD38D9" w:rsidP="00D92C17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28"/>
          <w:szCs w:val="28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 xml:space="preserve">Prathamesh </w:t>
      </w:r>
      <w:r w:rsidRPr="00E9346F">
        <w:rPr>
          <w:rFonts w:ascii="Times New Roman" w:hAnsi="Times New Roman" w:cs="Times New Roman"/>
          <w:b/>
          <w:bCs/>
          <w:noProof/>
          <w:sz w:val="28"/>
          <w:szCs w:val="28"/>
        </w:rPr>
        <w:t>Pradip Datar</w:t>
      </w:r>
    </w:p>
    <w:p w14:paraId="4E8F2F71" w14:textId="77777777" w:rsidR="00B96A62" w:rsidRPr="00937D42" w:rsidRDefault="00B96A62" w:rsidP="00D92C17">
      <w:pPr>
        <w:pStyle w:val="NoSpacing"/>
        <w:jc w:val="center"/>
        <w:rPr>
          <w:rStyle w:val="Hyperlink"/>
          <w:rFonts w:ascii="Times New Roman" w:hAnsi="Times New Roman" w:cs="Times New Roman"/>
          <w:color w:val="auto"/>
          <w:sz w:val="8"/>
          <w:szCs w:val="8"/>
          <w:u w:val="none"/>
        </w:rPr>
      </w:pPr>
    </w:p>
    <w:p w14:paraId="17A460AC" w14:textId="2CC55C12" w:rsidR="00E9346F" w:rsidRDefault="00C138C5" w:rsidP="00B96A62">
      <w:pPr>
        <w:pStyle w:val="NoSpacing"/>
        <w:jc w:val="center"/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</w:pPr>
      <w:hyperlink r:id="rId8" w:history="1">
        <w:r w:rsidR="009315C0" w:rsidRPr="00E9346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pratt.datar@gmail.com</w:t>
        </w:r>
      </w:hyperlink>
      <w:r w:rsidR="009315C0" w:rsidRPr="00E9346F">
        <w:rPr>
          <w:rFonts w:ascii="Times New Roman" w:hAnsi="Times New Roman" w:cs="Times New Roman"/>
          <w:sz w:val="20"/>
          <w:szCs w:val="20"/>
        </w:rPr>
        <w:t xml:space="preserve"> | </w:t>
      </w:r>
      <w:hyperlink r:id="rId9" w:history="1">
        <w:r w:rsidR="009315C0" w:rsidRPr="00E9346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https://www.linkedin.com/in/datar96</w:t>
        </w:r>
      </w:hyperlink>
      <w:r w:rsidR="009315C0" w:rsidRPr="00E9346F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 </w:t>
      </w:r>
      <w:hyperlink r:id="rId10" w:history="1">
        <w:r w:rsidR="009315C0" w:rsidRPr="00E9346F">
          <w:rPr>
            <w:rStyle w:val="Hyperlink"/>
            <w:rFonts w:ascii="Times New Roman" w:hAnsi="Times New Roman" w:cs="Times New Roman"/>
            <w:color w:val="auto"/>
            <w:sz w:val="20"/>
            <w:szCs w:val="20"/>
            <w:u w:val="none"/>
          </w:rPr>
          <w:t>https://github.com/pratt-datar</w:t>
        </w:r>
      </w:hyperlink>
      <w:r w:rsidR="009315C0">
        <w:rPr>
          <w:rStyle w:val="Hyperlink"/>
          <w:rFonts w:ascii="Times New Roman" w:hAnsi="Times New Roman" w:cs="Times New Roman"/>
          <w:color w:val="auto"/>
          <w:sz w:val="20"/>
          <w:szCs w:val="20"/>
          <w:u w:val="none"/>
        </w:rPr>
        <w:t xml:space="preserve"> | (315)728-0287</w:t>
      </w:r>
    </w:p>
    <w:p w14:paraId="3AA40931" w14:textId="77777777" w:rsidR="00B96A62" w:rsidRPr="00937D42" w:rsidRDefault="00B96A62" w:rsidP="00B96A62">
      <w:pPr>
        <w:pStyle w:val="NoSpacing"/>
        <w:rPr>
          <w:rFonts w:ascii="Times New Roman" w:hAnsi="Times New Roman" w:cs="Times New Roman"/>
          <w:sz w:val="8"/>
          <w:szCs w:val="8"/>
        </w:rPr>
      </w:pPr>
    </w:p>
    <w:p w14:paraId="45E37F25" w14:textId="36BCF76C" w:rsidR="00D92C17" w:rsidRDefault="00B96A62" w:rsidP="000F4DCC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 xml:space="preserve">Experienced Data Scientist, bringing </w:t>
      </w:r>
      <w:r w:rsidR="00342E55">
        <w:rPr>
          <w:rFonts w:ascii="Times New Roman" w:hAnsi="Times New Roman" w:cs="Times New Roman"/>
          <w:sz w:val="20"/>
          <w:szCs w:val="20"/>
        </w:rPr>
        <w:t>passion, versatility,</w:t>
      </w:r>
      <w:r>
        <w:rPr>
          <w:rFonts w:ascii="Times New Roman" w:hAnsi="Times New Roman" w:cs="Times New Roman"/>
          <w:sz w:val="20"/>
          <w:szCs w:val="20"/>
        </w:rPr>
        <w:t xml:space="preserve"> and </w:t>
      </w:r>
      <w:r w:rsidR="00342E55">
        <w:rPr>
          <w:rFonts w:ascii="Times New Roman" w:hAnsi="Times New Roman" w:cs="Times New Roman"/>
          <w:sz w:val="20"/>
          <w:szCs w:val="20"/>
        </w:rPr>
        <w:t xml:space="preserve">strong </w:t>
      </w:r>
      <w:r>
        <w:rPr>
          <w:rFonts w:ascii="Times New Roman" w:hAnsi="Times New Roman" w:cs="Times New Roman"/>
          <w:sz w:val="20"/>
          <w:szCs w:val="20"/>
        </w:rPr>
        <w:t>technical acumen</w:t>
      </w:r>
      <w:r w:rsidR="00342E55">
        <w:rPr>
          <w:rFonts w:ascii="Times New Roman" w:hAnsi="Times New Roman" w:cs="Times New Roman"/>
          <w:sz w:val="20"/>
          <w:szCs w:val="20"/>
        </w:rPr>
        <w:t xml:space="preserve"> to create business impact</w:t>
      </w:r>
    </w:p>
    <w:p w14:paraId="0A6CCCC5" w14:textId="77777777" w:rsidR="000F4DCC" w:rsidRPr="000F4DCC" w:rsidRDefault="000F4DCC" w:rsidP="000F4DCC">
      <w:pPr>
        <w:pStyle w:val="NoSpacing"/>
        <w:jc w:val="center"/>
        <w:rPr>
          <w:rFonts w:ascii="Times New Roman" w:hAnsi="Times New Roman" w:cs="Times New Roman"/>
          <w:sz w:val="8"/>
          <w:szCs w:val="8"/>
        </w:rPr>
      </w:pPr>
    </w:p>
    <w:bookmarkEnd w:id="0"/>
    <w:p w14:paraId="3195641F" w14:textId="47B163CD" w:rsidR="00A06553" w:rsidRPr="001573DB" w:rsidRDefault="00D92C17" w:rsidP="000F4DCC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48C5CAB8" w14:textId="542AE125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Courses: </w:t>
      </w:r>
      <w:r w:rsidR="00EC1A22">
        <w:rPr>
          <w:rFonts w:ascii="Times New Roman" w:hAnsi="Times New Roman" w:cs="Times New Roman"/>
          <w:bCs/>
          <w:i/>
          <w:iCs/>
          <w:sz w:val="20"/>
          <w:szCs w:val="20"/>
        </w:rPr>
        <w:t>Big Data Analytics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</w:t>
      </w:r>
      <w:r w:rsidR="00EC1A22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Text Mining, Cloud Management</w:t>
      </w:r>
      <w:r w:rsidR="00E7288E">
        <w:rPr>
          <w:rFonts w:ascii="Times New Roman" w:hAnsi="Times New Roman" w:cs="Times New Roman"/>
          <w:bCs/>
          <w:i/>
          <w:iCs/>
          <w:sz w:val="20"/>
          <w:szCs w:val="20"/>
        </w:rPr>
        <w:t>, Data Analysis &amp; Decision Making</w:t>
      </w:r>
    </w:p>
    <w:p w14:paraId="66FEDD24" w14:textId="77777777" w:rsidR="0099545F" w:rsidRPr="00937D42" w:rsidRDefault="0099545F" w:rsidP="0099545F">
      <w:pPr>
        <w:pStyle w:val="NoSpacing"/>
        <w:rPr>
          <w:rFonts w:ascii="Times New Roman" w:hAnsi="Times New Roman" w:cs="Times New Roman"/>
          <w:bCs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CDDEA49" w14:textId="776DA8DA" w:rsidR="0081318B" w:rsidRPr="00937D42" w:rsidRDefault="0081318B" w:rsidP="0081318B">
      <w:pPr>
        <w:pStyle w:val="Footer"/>
        <w:jc w:val="center"/>
        <w:rPr>
          <w:rFonts w:ascii="Times New Roman" w:hAnsi="Times New Roman" w:cs="Times New Roman"/>
          <w:noProof/>
          <w:sz w:val="8"/>
          <w:szCs w:val="8"/>
        </w:rPr>
      </w:pPr>
    </w:p>
    <w:p w14:paraId="358012E1" w14:textId="61F79590" w:rsidR="0099545F" w:rsidRPr="001573DB" w:rsidRDefault="00D92C17" w:rsidP="00CE0F55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6B49802B" w14:textId="7C76FC83" w:rsidR="00427964" w:rsidRPr="00937D42" w:rsidRDefault="00427964" w:rsidP="00427964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427964" w:rsidRPr="00937D42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0DB4039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E7288E">
        <w:rPr>
          <w:rFonts w:ascii="Times New Roman" w:hAnsi="Times New Roman" w:cs="Times New Roman"/>
        </w:rPr>
        <w:t xml:space="preserve">Data Science,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>Machine Learning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, Neural Networks, Deep Learning</w:t>
      </w:r>
      <w:r w:rsidR="00E7288E">
        <w:rPr>
          <w:rFonts w:ascii="Times New Roman" w:hAnsi="Times New Roman" w:cs="Times New Roman"/>
          <w:sz w:val="20"/>
          <w:szCs w:val="20"/>
          <w:lang w:val="en-GB"/>
        </w:rPr>
        <w:t>, Time Series Analysis</w:t>
      </w:r>
    </w:p>
    <w:p w14:paraId="7303F6EA" w14:textId="1960923B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Programm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</w:t>
      </w:r>
      <w:proofErr w:type="spellStart"/>
      <w:r w:rsidR="002406DE">
        <w:rPr>
          <w:rFonts w:ascii="Times New Roman" w:hAnsi="Times New Roman" w:cs="Times New Roman"/>
          <w:sz w:val="20"/>
          <w:szCs w:val="20"/>
          <w:lang w:val="en-GB"/>
        </w:rPr>
        <w:t>PySpark</w:t>
      </w:r>
      <w:proofErr w:type="spellEnd"/>
      <w:r w:rsidR="002406DE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Pandas,</w:t>
      </w:r>
      <w:r w:rsidR="002406DE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), R (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tidyverse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gplot2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igraph</w:t>
      </w:r>
      <w:proofErr w:type="spellEnd"/>
      <w:r w:rsidR="005D5056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="005D5056">
        <w:rPr>
          <w:rFonts w:ascii="Times New Roman" w:hAnsi="Times New Roman" w:cs="Times New Roman"/>
          <w:sz w:val="20"/>
          <w:szCs w:val="20"/>
          <w:lang w:val="en-GB"/>
        </w:rPr>
        <w:t>RShin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</w:t>
      </w:r>
    </w:p>
    <w:p w14:paraId="7A246551" w14:textId="41A868C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bases and </w:t>
      </w:r>
      <w:r w:rsidR="004F24B8">
        <w:rPr>
          <w:rFonts w:ascii="Times New Roman" w:hAnsi="Times New Roman" w:cs="Times New Roman"/>
          <w:b/>
          <w:bCs/>
          <w:sz w:val="20"/>
          <w:szCs w:val="20"/>
          <w:lang w:val="en-GB"/>
        </w:rPr>
        <w:t>T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ySQL, Visio, MS Access, Mongo DB</w:t>
      </w:r>
    </w:p>
    <w:p w14:paraId="614FCD6F" w14:textId="4CE49AAB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Big Data </w:t>
      </w:r>
      <w:r w:rsidR="002F0E19">
        <w:rPr>
          <w:rFonts w:ascii="Times New Roman" w:hAnsi="Times New Roman" w:cs="Times New Roman"/>
          <w:b/>
          <w:bCs/>
          <w:sz w:val="20"/>
          <w:szCs w:val="20"/>
          <w:lang w:val="en-GB"/>
        </w:rPr>
        <w:t>Skills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</w:t>
      </w:r>
      <w:r w:rsidR="00365498">
        <w:rPr>
          <w:rFonts w:ascii="Times New Roman" w:hAnsi="Times New Roman" w:cs="Times New Roman"/>
          <w:sz w:val="20"/>
          <w:szCs w:val="20"/>
          <w:lang w:val="en-GB"/>
        </w:rPr>
        <w:t>adoop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365498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365498">
        <w:rPr>
          <w:rFonts w:ascii="Times New Roman" w:hAnsi="Times New Roman" w:cs="Times New Roman"/>
          <w:sz w:val="20"/>
          <w:szCs w:val="20"/>
          <w:lang w:val="en-GB"/>
        </w:rPr>
        <w:t>BigQuery</w:t>
      </w:r>
      <w:proofErr w:type="spellEnd"/>
      <w:r w:rsidR="00365498">
        <w:rPr>
          <w:rFonts w:ascii="Times New Roman" w:hAnsi="Times New Roman" w:cs="Times New Roman"/>
          <w:sz w:val="20"/>
          <w:szCs w:val="20"/>
          <w:lang w:val="en-GB"/>
        </w:rPr>
        <w:t>, Hive,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MapReduce, AWS EC2, AWS S3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>, Docker, Google Cloud Platform</w:t>
      </w:r>
      <w:r w:rsidR="00E94CD3">
        <w:rPr>
          <w:rFonts w:ascii="Times New Roman" w:hAnsi="Times New Roman" w:cs="Times New Roman"/>
          <w:sz w:val="20"/>
          <w:szCs w:val="20"/>
          <w:lang w:val="en-GB"/>
        </w:rPr>
        <w:t>, Azure</w:t>
      </w:r>
      <w:r w:rsidR="000F4DCC">
        <w:rPr>
          <w:rFonts w:ascii="Times New Roman" w:hAnsi="Times New Roman" w:cs="Times New Roman"/>
          <w:sz w:val="20"/>
          <w:szCs w:val="20"/>
          <w:lang w:val="en-GB"/>
        </w:rPr>
        <w:t>, Spark</w:t>
      </w:r>
    </w:p>
    <w:p w14:paraId="4D8902A6" w14:textId="3ED7C891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proofErr w:type="spellStart"/>
      <w:r w:rsidR="00E7288E" w:rsidRPr="001573DB"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 w:rsidR="00E7288E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Notebook</w:t>
      </w:r>
      <w:r w:rsidR="00E7288E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ephi, MS Excel, MS PowerPoin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lotl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, SAS</w:t>
      </w:r>
      <w:r w:rsidR="00672702">
        <w:rPr>
          <w:rFonts w:ascii="Times New Roman" w:hAnsi="Times New Roman" w:cs="Times New Roman"/>
          <w:sz w:val="20"/>
          <w:szCs w:val="20"/>
          <w:lang w:val="en-GB"/>
        </w:rPr>
        <w:t>, Databricks</w:t>
      </w:r>
    </w:p>
    <w:p w14:paraId="0BC5853E" w14:textId="19DF0309" w:rsidR="0099545F" w:rsidRPr="001573DB" w:rsidRDefault="002F0E19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Collaboration tools</w:t>
      </w:r>
      <w:r w:rsidR="0099545F"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</w:t>
      </w:r>
      <w:proofErr w:type="spellStart"/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>BitBucke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, AWS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CodeCommi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>, Jira</w:t>
      </w:r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584494">
          <w:type w:val="continuous"/>
          <w:pgSz w:w="12240" w:h="15840"/>
          <w:pgMar w:top="720" w:right="720" w:bottom="720" w:left="720" w:header="720" w:footer="0" w:gutter="0"/>
          <w:cols w:num="2" w:space="4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75C2F501" w:rsidR="007657C1" w:rsidRPr="001573DB" w:rsidRDefault="00D92C17" w:rsidP="00CE0F55">
      <w:pPr>
        <w:pStyle w:val="Footer"/>
        <w:pBdr>
          <w:top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3E913671" w14:textId="4C92E653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</w:t>
      </w:r>
      <w:r w:rsidR="004A7197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Boston, US; Jun ‘20 – Aug ‘20</w:t>
      </w:r>
    </w:p>
    <w:p w14:paraId="0B2C2214" w14:textId="77777777" w:rsidR="00CB4F5F" w:rsidRPr="00CB4F5F" w:rsidRDefault="00687588" w:rsidP="00A362EF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CB4F5F">
        <w:rPr>
          <w:rFonts w:ascii="Times New Roman" w:hAnsi="Times New Roman" w:cs="Times New Roman"/>
          <w:iCs/>
          <w:sz w:val="20"/>
          <w:szCs w:val="20"/>
        </w:rPr>
        <w:t>Identified bottlenecks in oil tank height estimation and implemented a production allocation system to determine financial revenue</w:t>
      </w:r>
    </w:p>
    <w:p w14:paraId="1E338794" w14:textId="57725B2A" w:rsidR="00EC7139" w:rsidRPr="00EC7139" w:rsidRDefault="00EF36A8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ensitized well pressure data dependent on temperature fluctuations by 10% using </w:t>
      </w:r>
      <w:r w:rsidR="00EC7139">
        <w:rPr>
          <w:rFonts w:ascii="Times New Roman" w:hAnsi="Times New Roman" w:cs="Times New Roman"/>
          <w:iCs/>
          <w:sz w:val="20"/>
          <w:szCs w:val="20"/>
        </w:rPr>
        <w:t>linear regression for temperature estimation</w:t>
      </w:r>
    </w:p>
    <w:p w14:paraId="3538565C" w14:textId="77363000" w:rsidR="00C238BE" w:rsidRPr="00C238BE" w:rsidRDefault="00C238BE" w:rsidP="00C238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mproved production rate estimat</w:t>
      </w:r>
      <w:r w:rsidR="002A3328">
        <w:rPr>
          <w:rFonts w:ascii="Times New Roman" w:hAnsi="Times New Roman" w:cs="Times New Roman"/>
          <w:iCs/>
          <w:sz w:val="20"/>
          <w:szCs w:val="20"/>
        </w:rPr>
        <w:t>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of</w:t>
      </w:r>
      <w:r>
        <w:rPr>
          <w:rFonts w:ascii="Times New Roman" w:hAnsi="Times New Roman" w:cs="Times New Roman"/>
          <w:iCs/>
          <w:sz w:val="20"/>
          <w:szCs w:val="20"/>
        </w:rPr>
        <w:t xml:space="preserve"> oil wells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 by 5%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9B037A">
        <w:rPr>
          <w:rFonts w:ascii="Times New Roman" w:hAnsi="Times New Roman" w:cs="Times New Roman"/>
          <w:iCs/>
          <w:sz w:val="20"/>
          <w:szCs w:val="20"/>
        </w:rPr>
        <w:t xml:space="preserve">by </w:t>
      </w:r>
      <w:r>
        <w:rPr>
          <w:rFonts w:ascii="Times New Roman" w:hAnsi="Times New Roman" w:cs="Times New Roman"/>
          <w:iCs/>
          <w:sz w:val="20"/>
          <w:szCs w:val="20"/>
        </w:rPr>
        <w:t xml:space="preserve">writing a custom loss function with L1 norm and regularization </w:t>
      </w:r>
    </w:p>
    <w:p w14:paraId="1D6F79B2" w14:textId="488CDC0E" w:rsidR="008A505F" w:rsidRPr="008A505F" w:rsidRDefault="00E7288E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C</w:t>
      </w:r>
      <w:r w:rsidRPr="008A505F">
        <w:rPr>
          <w:rFonts w:ascii="Times New Roman" w:hAnsi="Times New Roman" w:cs="Times New Roman"/>
          <w:iCs/>
          <w:sz w:val="20"/>
          <w:szCs w:val="20"/>
        </w:rPr>
        <w:t>oordinate</w:t>
      </w:r>
      <w:r>
        <w:rPr>
          <w:rFonts w:ascii="Times New Roman" w:hAnsi="Times New Roman" w:cs="Times New Roman"/>
          <w:iCs/>
          <w:sz w:val="20"/>
          <w:szCs w:val="20"/>
        </w:rPr>
        <w:t xml:space="preserve">d with COO </w:t>
      </w:r>
      <w:r w:rsidR="008A505F" w:rsidRPr="008A505F">
        <w:rPr>
          <w:rFonts w:ascii="Times New Roman" w:hAnsi="Times New Roman" w:cs="Times New Roman"/>
          <w:iCs/>
          <w:sz w:val="20"/>
          <w:szCs w:val="20"/>
        </w:rPr>
        <w:t>to conduct a parametric study and validate research findings using agile methodology and Jira</w:t>
      </w:r>
    </w:p>
    <w:p w14:paraId="723812FF" w14:textId="77777777" w:rsidR="0073029C" w:rsidRPr="00937D42" w:rsidRDefault="0073029C" w:rsidP="0073029C">
      <w:pPr>
        <w:pStyle w:val="NoSpacing"/>
        <w:rPr>
          <w:rFonts w:ascii="Times New Roman" w:hAnsi="Times New Roman" w:cs="Times New Roman"/>
          <w:iCs/>
          <w:sz w:val="12"/>
          <w:szCs w:val="12"/>
        </w:rPr>
      </w:pPr>
    </w:p>
    <w:p w14:paraId="1D9F5055" w14:textId="68C5B17E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Associate Data Scientist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7E34A06A" w14:textId="1A435352" w:rsidR="00866052" w:rsidRDefault="00787CA8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eliver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a</w:t>
      </w:r>
      <w:r>
        <w:rPr>
          <w:rFonts w:ascii="Times New Roman" w:hAnsi="Times New Roman" w:cs="Times New Roman"/>
          <w:iCs/>
          <w:sz w:val="20"/>
          <w:szCs w:val="20"/>
        </w:rPr>
        <w:t>n 18% improv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real-time anomaly detection system</w:t>
      </w:r>
      <w:r w:rsidR="002A3328" w:rsidRPr="002A332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using PCA and WOE-IV model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to detect </w:t>
      </w:r>
      <w:r>
        <w:rPr>
          <w:rFonts w:ascii="Times New Roman" w:hAnsi="Times New Roman" w:cs="Times New Roman"/>
          <w:iCs/>
          <w:sz w:val="20"/>
          <w:szCs w:val="20"/>
        </w:rPr>
        <w:t>issues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 xml:space="preserve">oil </w:t>
      </w:r>
      <w:r w:rsidR="00866052">
        <w:rPr>
          <w:rFonts w:ascii="Times New Roman" w:hAnsi="Times New Roman" w:cs="Times New Roman"/>
          <w:iCs/>
          <w:sz w:val="20"/>
          <w:szCs w:val="20"/>
        </w:rPr>
        <w:t>well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66052">
        <w:rPr>
          <w:rFonts w:ascii="Times New Roman" w:hAnsi="Times New Roman" w:cs="Times New Roman"/>
          <w:iCs/>
          <w:sz w:val="20"/>
          <w:szCs w:val="20"/>
        </w:rPr>
        <w:t>operating conditions</w:t>
      </w:r>
      <w:r w:rsidR="001515CC">
        <w:rPr>
          <w:rFonts w:ascii="Times New Roman" w:hAnsi="Times New Roman" w:cs="Times New Roman"/>
          <w:iCs/>
          <w:sz w:val="20"/>
          <w:szCs w:val="20"/>
        </w:rPr>
        <w:t xml:space="preserve">, </w:t>
      </w:r>
      <w:r w:rsidR="00866052">
        <w:rPr>
          <w:rFonts w:ascii="Times New Roman" w:hAnsi="Times New Roman" w:cs="Times New Roman"/>
          <w:iCs/>
          <w:sz w:val="20"/>
          <w:szCs w:val="20"/>
        </w:rPr>
        <w:t>minimize production loss</w:t>
      </w:r>
      <w:r>
        <w:rPr>
          <w:rFonts w:ascii="Times New Roman" w:hAnsi="Times New Roman" w:cs="Times New Roman"/>
          <w:iCs/>
          <w:sz w:val="20"/>
          <w:szCs w:val="20"/>
        </w:rPr>
        <w:t xml:space="preserve"> and provide maintenance team better insight</w:t>
      </w:r>
      <w:r w:rsidR="002A3328">
        <w:rPr>
          <w:rFonts w:ascii="Times New Roman" w:hAnsi="Times New Roman" w:cs="Times New Roman"/>
          <w:iCs/>
          <w:sz w:val="20"/>
          <w:szCs w:val="20"/>
        </w:rPr>
        <w:t>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A8792E">
        <w:rPr>
          <w:rFonts w:ascii="Times New Roman" w:hAnsi="Times New Roman" w:cs="Times New Roman"/>
          <w:iCs/>
          <w:sz w:val="20"/>
          <w:szCs w:val="20"/>
        </w:rPr>
        <w:t xml:space="preserve">for </w:t>
      </w:r>
      <w:r w:rsidR="00920371">
        <w:rPr>
          <w:rFonts w:ascii="Times New Roman" w:hAnsi="Times New Roman" w:cs="Times New Roman"/>
          <w:iCs/>
          <w:sz w:val="20"/>
          <w:szCs w:val="20"/>
        </w:rPr>
        <w:t xml:space="preserve">an </w:t>
      </w:r>
      <w:r w:rsidR="00A8792E">
        <w:rPr>
          <w:rFonts w:ascii="Times New Roman" w:hAnsi="Times New Roman" w:cs="Times New Roman"/>
          <w:iCs/>
          <w:sz w:val="20"/>
          <w:szCs w:val="20"/>
        </w:rPr>
        <w:t>expedited recovery</w:t>
      </w:r>
    </w:p>
    <w:p w14:paraId="5BB29EAC" w14:textId="6908F7C1" w:rsidR="00C12960" w:rsidRDefault="002A2AA5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nvented a </w:t>
      </w:r>
      <w:r w:rsidR="004F24B8">
        <w:rPr>
          <w:rFonts w:ascii="Times New Roman" w:hAnsi="Times New Roman" w:cs="Times New Roman"/>
          <w:iCs/>
          <w:sz w:val="20"/>
          <w:szCs w:val="20"/>
        </w:rPr>
        <w:t>real-time segmentation syste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using computer vision techniques and a custom-made algorithm to identify the player’s landing point </w:t>
      </w:r>
      <w:r w:rsidR="00601729">
        <w:rPr>
          <w:rFonts w:ascii="Times New Roman" w:hAnsi="Times New Roman" w:cs="Times New Roman"/>
          <w:iCs/>
          <w:sz w:val="20"/>
          <w:szCs w:val="20"/>
        </w:rPr>
        <w:t>and</w:t>
      </w:r>
      <w:r>
        <w:rPr>
          <w:rFonts w:ascii="Times New Roman" w:hAnsi="Times New Roman" w:cs="Times New Roman"/>
          <w:iCs/>
          <w:sz w:val="20"/>
          <w:szCs w:val="20"/>
        </w:rPr>
        <w:t xml:space="preserve"> detect</w:t>
      </w:r>
      <w:r w:rsidR="00601729">
        <w:rPr>
          <w:rFonts w:ascii="Times New Roman" w:hAnsi="Times New Roman" w:cs="Times New Roman"/>
          <w:iCs/>
          <w:sz w:val="20"/>
          <w:szCs w:val="20"/>
        </w:rPr>
        <w:t>ed</w:t>
      </w:r>
      <w:r>
        <w:rPr>
          <w:rFonts w:ascii="Times New Roman" w:hAnsi="Times New Roman" w:cs="Times New Roman"/>
          <w:iCs/>
          <w:sz w:val="20"/>
          <w:szCs w:val="20"/>
        </w:rPr>
        <w:t xml:space="preserve"> 90% of uncalled no-balls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>game of cricket to assist u</w:t>
      </w:r>
      <w:r w:rsidR="00C12960">
        <w:rPr>
          <w:rFonts w:ascii="Times New Roman" w:hAnsi="Times New Roman" w:cs="Times New Roman"/>
          <w:iCs/>
          <w:sz w:val="20"/>
          <w:szCs w:val="20"/>
        </w:rPr>
        <w:t>mpire</w:t>
      </w:r>
      <w:r>
        <w:rPr>
          <w:rFonts w:ascii="Times New Roman" w:hAnsi="Times New Roman" w:cs="Times New Roman"/>
          <w:iCs/>
          <w:sz w:val="20"/>
          <w:szCs w:val="20"/>
        </w:rPr>
        <w:t>s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making </w:t>
      </w:r>
      <w:r>
        <w:rPr>
          <w:rFonts w:ascii="Times New Roman" w:hAnsi="Times New Roman" w:cs="Times New Roman"/>
          <w:iCs/>
          <w:sz w:val="20"/>
          <w:szCs w:val="20"/>
        </w:rPr>
        <w:t>better decisions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BFC6AEF" w14:textId="6D3CBFB5" w:rsidR="00EF3974" w:rsidRDefault="00EF3974" w:rsidP="00CC647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 identity verification system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for </w:t>
      </w:r>
      <w:r w:rsidR="00A727F3">
        <w:rPr>
          <w:rFonts w:ascii="Times New Roman" w:hAnsi="Times New Roman" w:cs="Times New Roman"/>
          <w:iCs/>
          <w:sz w:val="20"/>
          <w:szCs w:val="20"/>
        </w:rPr>
        <w:t>B</w:t>
      </w:r>
      <w:r w:rsidR="00C12960">
        <w:rPr>
          <w:rFonts w:ascii="Times New Roman" w:hAnsi="Times New Roman" w:cs="Times New Roman"/>
          <w:iCs/>
          <w:sz w:val="20"/>
          <w:szCs w:val="20"/>
        </w:rPr>
        <w:t>ank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sing RNN, A</w:t>
      </w:r>
      <w:r w:rsidR="00C12960">
        <w:rPr>
          <w:rFonts w:ascii="Times New Roman" w:hAnsi="Times New Roman" w:cs="Times New Roman"/>
          <w:iCs/>
          <w:sz w:val="20"/>
          <w:szCs w:val="20"/>
        </w:rPr>
        <w:t>W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, EC2, S3 for </w:t>
      </w:r>
      <w:r w:rsidR="00C12960">
        <w:rPr>
          <w:rFonts w:ascii="Times New Roman" w:hAnsi="Times New Roman" w:cs="Times New Roman"/>
          <w:iCs/>
          <w:sz w:val="20"/>
          <w:szCs w:val="20"/>
        </w:rPr>
        <w:t>smooth customer onboarding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02B13460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EF3EBD">
        <w:rPr>
          <w:rFonts w:ascii="Times New Roman" w:hAnsi="Times New Roman" w:cs="Times New Roman"/>
          <w:iCs/>
          <w:sz w:val="20"/>
          <w:szCs w:val="20"/>
        </w:rPr>
        <w:t xml:space="preserve">                                                                         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F64C8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sent</w:t>
      </w:r>
    </w:p>
    <w:p w14:paraId="3AC0523E" w14:textId="145CBB66" w:rsidR="005F705E" w:rsidRDefault="00111F9A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Studied a </w:t>
      </w:r>
      <w:r w:rsidR="00CE0130">
        <w:rPr>
          <w:rFonts w:ascii="Times New Roman" w:hAnsi="Times New Roman" w:cs="Times New Roman"/>
          <w:iCs/>
          <w:sz w:val="20"/>
          <w:szCs w:val="20"/>
        </w:rPr>
        <w:t>large-scale</w:t>
      </w:r>
      <w:r>
        <w:rPr>
          <w:rFonts w:ascii="Times New Roman" w:hAnsi="Times New Roman" w:cs="Times New Roman"/>
          <w:iCs/>
          <w:sz w:val="20"/>
          <w:szCs w:val="20"/>
        </w:rPr>
        <w:t xml:space="preserve"> Google Cluster usage trace dataset 2020 (5 TB) to characterize the temporal </w:t>
      </w:r>
      <w:r w:rsidR="00CE0130">
        <w:rPr>
          <w:rFonts w:ascii="Times New Roman" w:hAnsi="Times New Roman" w:cs="Times New Roman"/>
          <w:iCs/>
          <w:sz w:val="20"/>
          <w:szCs w:val="20"/>
        </w:rPr>
        <w:t>correlations in vertical scaling</w:t>
      </w:r>
    </w:p>
    <w:p w14:paraId="08AEC473" w14:textId="073BC00C" w:rsidR="005F705E" w:rsidRDefault="00CE0130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Compared latency</w:t>
      </w:r>
      <w:r w:rsidR="00920371">
        <w:rPr>
          <w:rFonts w:ascii="Times New Roman" w:hAnsi="Times New Roman" w:cs="Times New Roman"/>
          <w:iCs/>
          <w:sz w:val="20"/>
          <w:szCs w:val="20"/>
        </w:rPr>
        <w:t>-</w:t>
      </w:r>
      <w:r>
        <w:rPr>
          <w:rFonts w:ascii="Times New Roman" w:hAnsi="Times New Roman" w:cs="Times New Roman"/>
          <w:iCs/>
          <w:sz w:val="20"/>
          <w:szCs w:val="20"/>
        </w:rPr>
        <w:t xml:space="preserve">sensitive and production priority jobs for scheduling </w:t>
      </w:r>
      <w:r w:rsidR="004D3D4B">
        <w:rPr>
          <w:rFonts w:ascii="Times New Roman" w:hAnsi="Times New Roman" w:cs="Times New Roman"/>
          <w:iCs/>
          <w:sz w:val="20"/>
          <w:szCs w:val="20"/>
        </w:rPr>
        <w:t xml:space="preserve">delays and resource requests for jobs and </w:t>
      </w:r>
      <w:proofErr w:type="spellStart"/>
      <w:r w:rsidR="004D3D4B">
        <w:rPr>
          <w:rFonts w:ascii="Times New Roman" w:hAnsi="Times New Roman" w:cs="Times New Roman"/>
          <w:iCs/>
          <w:sz w:val="20"/>
          <w:szCs w:val="20"/>
        </w:rPr>
        <w:t>alloc</w:t>
      </w:r>
      <w:proofErr w:type="spellEnd"/>
      <w:r w:rsidR="004D3D4B">
        <w:rPr>
          <w:rFonts w:ascii="Times New Roman" w:hAnsi="Times New Roman" w:cs="Times New Roman"/>
          <w:iCs/>
          <w:sz w:val="20"/>
          <w:szCs w:val="20"/>
        </w:rPr>
        <w:t xml:space="preserve"> sets</w:t>
      </w:r>
    </w:p>
    <w:p w14:paraId="719F079D" w14:textId="13169CE8" w:rsidR="004D3D4B" w:rsidRPr="004D3D4B" w:rsidRDefault="004D3D4B" w:rsidP="004D3D4B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nvestigated a social phenomenon of drinking bleach during a pandemic by extracting 2 TB coronavirus tweets using MongoDB</w:t>
      </w:r>
    </w:p>
    <w:p w14:paraId="2170A093" w14:textId="78CCE4C4" w:rsidR="00EC799E" w:rsidRPr="00EC799E" w:rsidRDefault="00EC799E" w:rsidP="00EC799E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7B721E40" w14:textId="437012CB" w:rsidR="00EC799E" w:rsidRDefault="00380FA8" w:rsidP="00EC799E">
      <w:pPr>
        <w:pStyle w:val="NoSpacing"/>
        <w:pBdr>
          <w:top w:val="single" w:sz="4" w:space="1" w:color="auto"/>
        </w:pBdr>
        <w:jc w:val="center"/>
        <w:rPr>
          <w:rFonts w:ascii="Times New Roman" w:hAnsi="Times New Roman" w:cs="Times New Roman"/>
          <w:b/>
          <w:bCs/>
          <w:noProof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7712A56" w14:textId="66AD8036" w:rsidR="00EC799E" w:rsidRDefault="00EC799E" w:rsidP="00EC799E">
      <w:pPr>
        <w:pStyle w:val="NoSpacing"/>
        <w:pBdr>
          <w:top w:val="single" w:sz="4" w:space="1" w:color="auto"/>
        </w:pBdr>
        <w:rPr>
          <w:rFonts w:ascii="Times New Roman" w:hAnsi="Times New Roman" w:cs="Times New Roman"/>
          <w:b/>
          <w:i/>
          <w:iCs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 xml:space="preserve">Pause &amp; Ponder: </w:t>
      </w:r>
      <w:r w:rsidR="00380FA8" w:rsidRPr="00380FA8">
        <w:rPr>
          <w:rFonts w:ascii="Times New Roman" w:hAnsi="Times New Roman" w:cs="Times New Roman"/>
          <w:b/>
          <w:sz w:val="20"/>
          <w:szCs w:val="20"/>
        </w:rPr>
        <w:t>Altice USA 2020 Innovation Hackathon</w:t>
      </w:r>
      <w:r w:rsidR="00A05100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E2E03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(NLP and </w:t>
      </w:r>
      <w:r w:rsidRPr="001E2E03">
        <w:rPr>
          <w:rFonts w:ascii="Times New Roman" w:hAnsi="Times New Roman" w:cs="Times New Roman"/>
          <w:bCs/>
          <w:i/>
          <w:iCs/>
          <w:color w:val="000000" w:themeColor="text1"/>
          <w:sz w:val="20"/>
          <w:szCs w:val="20"/>
          <w:u w:val="single"/>
        </w:rPr>
        <w:t>Cloud</w:t>
      </w:r>
      <w:r w:rsidR="001E2E03" w:rsidRPr="001E2E03">
        <w:rPr>
          <w:rFonts w:ascii="Times New Roman" w:hAnsi="Times New Roman" w:cs="Times New Roman"/>
          <w:bCs/>
          <w:i/>
          <w:iCs/>
          <w:color w:val="000000" w:themeColor="text1"/>
          <w:sz w:val="20"/>
          <w:szCs w:val="20"/>
          <w:u w:val="single"/>
        </w:rPr>
        <w:t xml:space="preserve"> </w:t>
      </w:r>
      <w:proofErr w:type="gramStart"/>
      <w:r w:rsidR="001E2E03" w:rsidRPr="001E2E03">
        <w:rPr>
          <w:rFonts w:ascii="Times New Roman" w:hAnsi="Times New Roman" w:cs="Times New Roman"/>
          <w:bCs/>
          <w:i/>
          <w:iCs/>
          <w:color w:val="000000" w:themeColor="text1"/>
          <w:sz w:val="20"/>
          <w:szCs w:val="20"/>
          <w:u w:val="single"/>
        </w:rPr>
        <w:t>Computing</w:t>
      </w:r>
      <w:r w:rsidRPr="001E2E03">
        <w:rPr>
          <w:rFonts w:ascii="Times New Roman" w:hAnsi="Times New Roman" w:cs="Times New Roman"/>
          <w:b/>
          <w:i/>
          <w:iCs/>
          <w:sz w:val="20"/>
          <w:szCs w:val="20"/>
          <w:u w:val="single"/>
        </w:rPr>
        <w:t>)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</w:t>
      </w:r>
      <w:proofErr w:type="gramEnd"/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       </w:t>
      </w:r>
      <w:r w:rsidR="00380FA8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 </w:t>
      </w:r>
      <w:hyperlink r:id="rId11" w:history="1">
        <w:r w:rsidRPr="00EC799E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Nov </w:t>
      </w:r>
      <w:r w:rsidR="00AD1D2A">
        <w:rPr>
          <w:rFonts w:ascii="Times New Roman" w:hAnsi="Times New Roman" w:cs="Times New Roman"/>
          <w:b/>
          <w:i/>
          <w:iCs/>
          <w:sz w:val="20"/>
          <w:szCs w:val="20"/>
        </w:rPr>
        <w:t>’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>20</w:t>
      </w:r>
      <w:r w:rsidR="00AD1D2A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– Nov ‘20</w:t>
      </w:r>
      <w:r w:rsidRPr="00EC799E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                                                                                                                     </w:t>
      </w:r>
    </w:p>
    <w:p w14:paraId="3C5CD10D" w14:textId="25E53AFF" w:rsidR="001E2E03" w:rsidRDefault="001E2E03" w:rsidP="001E2E03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380FA8">
        <w:rPr>
          <w:rFonts w:ascii="Times New Roman" w:hAnsi="Times New Roman" w:cs="Times New Roman"/>
          <w:bCs/>
          <w:sz w:val="20"/>
          <w:szCs w:val="20"/>
        </w:rPr>
        <w:t>Achieved 2</w:t>
      </w:r>
      <w:r w:rsidRPr="00380FA8">
        <w:rPr>
          <w:rFonts w:ascii="Times New Roman" w:hAnsi="Times New Roman" w:cs="Times New Roman"/>
          <w:bCs/>
          <w:sz w:val="20"/>
          <w:szCs w:val="20"/>
          <w:vertAlign w:val="superscript"/>
        </w:rPr>
        <w:t>nd</w:t>
      </w:r>
      <w:r w:rsidRPr="00380FA8">
        <w:rPr>
          <w:rFonts w:ascii="Times New Roman" w:hAnsi="Times New Roman" w:cs="Times New Roman"/>
          <w:bCs/>
          <w:sz w:val="20"/>
          <w:szCs w:val="20"/>
        </w:rPr>
        <w:t xml:space="preserve"> Place at the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 hackathon </w:t>
      </w:r>
      <w:r w:rsidR="00A05100" w:rsidRPr="00380FA8">
        <w:rPr>
          <w:rFonts w:ascii="Times New Roman" w:hAnsi="Times New Roman" w:cs="Times New Roman"/>
          <w:bCs/>
          <w:sz w:val="20"/>
          <w:szCs w:val="20"/>
        </w:rPr>
        <w:t>organized</w:t>
      </w:r>
      <w:r w:rsidR="00A05100">
        <w:rPr>
          <w:rFonts w:ascii="Times New Roman" w:hAnsi="Times New Roman" w:cs="Times New Roman"/>
          <w:bCs/>
          <w:sz w:val="20"/>
          <w:szCs w:val="20"/>
        </w:rPr>
        <w:t xml:space="preserve"> by Altice, Google, Microsoft, and Infosys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 to help improve user’s mental health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29506E09" w14:textId="1C13F881" w:rsidR="001E2E03" w:rsidRDefault="00380FA8" w:rsidP="001E2E03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G</w:t>
      </w:r>
      <w:r w:rsidR="00A05100">
        <w:rPr>
          <w:rFonts w:ascii="Times New Roman" w:hAnsi="Times New Roman" w:cs="Times New Roman"/>
          <w:bCs/>
          <w:sz w:val="20"/>
          <w:szCs w:val="20"/>
        </w:rPr>
        <w:t>enerat</w:t>
      </w:r>
      <w:r>
        <w:rPr>
          <w:rFonts w:ascii="Times New Roman" w:hAnsi="Times New Roman" w:cs="Times New Roman"/>
          <w:bCs/>
          <w:sz w:val="20"/>
          <w:szCs w:val="20"/>
        </w:rPr>
        <w:t>ed</w:t>
      </w:r>
      <w:r w:rsidR="00A05100">
        <w:rPr>
          <w:rFonts w:ascii="Times New Roman" w:hAnsi="Times New Roman" w:cs="Times New Roman"/>
          <w:bCs/>
          <w:sz w:val="20"/>
          <w:szCs w:val="20"/>
        </w:rPr>
        <w:t xml:space="preserve"> top topics with topic modeling</w:t>
      </w:r>
      <w:r>
        <w:rPr>
          <w:rFonts w:ascii="Times New Roman" w:hAnsi="Times New Roman" w:cs="Times New Roman"/>
          <w:bCs/>
          <w:sz w:val="20"/>
          <w:szCs w:val="20"/>
        </w:rPr>
        <w:t xml:space="preserve"> NMF algorithm</w:t>
      </w:r>
      <w:r w:rsidR="00A05100">
        <w:rPr>
          <w:rFonts w:ascii="Times New Roman" w:hAnsi="Times New Roman" w:cs="Times New Roman"/>
          <w:bCs/>
          <w:sz w:val="20"/>
          <w:szCs w:val="20"/>
        </w:rPr>
        <w:t xml:space="preserve"> on the </w:t>
      </w:r>
      <w:r w:rsidR="00992C26">
        <w:rPr>
          <w:rFonts w:ascii="Times New Roman" w:hAnsi="Times New Roman" w:cs="Times New Roman"/>
          <w:bCs/>
          <w:sz w:val="20"/>
          <w:szCs w:val="20"/>
        </w:rPr>
        <w:t>user</w:t>
      </w:r>
      <w:r w:rsidR="00A05100">
        <w:rPr>
          <w:rFonts w:ascii="Times New Roman" w:hAnsi="Times New Roman" w:cs="Times New Roman"/>
          <w:bCs/>
          <w:sz w:val="20"/>
          <w:szCs w:val="20"/>
        </w:rPr>
        <w:t xml:space="preserve"> browsing data</w:t>
      </w:r>
      <w:r>
        <w:rPr>
          <w:rFonts w:ascii="Times New Roman" w:hAnsi="Times New Roman" w:cs="Times New Roman"/>
          <w:bCs/>
          <w:sz w:val="20"/>
          <w:szCs w:val="20"/>
        </w:rPr>
        <w:t xml:space="preserve"> and created a web application using Flask</w:t>
      </w:r>
    </w:p>
    <w:p w14:paraId="663E6676" w14:textId="453126B5" w:rsidR="00A05100" w:rsidRDefault="00A05100" w:rsidP="001E2E03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Hosted </w:t>
      </w:r>
      <w:r w:rsidR="00380FA8">
        <w:rPr>
          <w:rFonts w:ascii="Times New Roman" w:hAnsi="Times New Roman" w:cs="Times New Roman"/>
          <w:bCs/>
          <w:sz w:val="20"/>
          <w:szCs w:val="20"/>
        </w:rPr>
        <w:t>Flask app</w:t>
      </w:r>
      <w:r>
        <w:rPr>
          <w:rFonts w:ascii="Times New Roman" w:hAnsi="Times New Roman" w:cs="Times New Roman"/>
          <w:bCs/>
          <w:sz w:val="20"/>
          <w:szCs w:val="20"/>
        </w:rPr>
        <w:t xml:space="preserve"> on 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GCP VM instance and provided </w:t>
      </w:r>
      <w:r w:rsidR="00992C26">
        <w:rPr>
          <w:rFonts w:ascii="Times New Roman" w:hAnsi="Times New Roman" w:cs="Times New Roman"/>
          <w:bCs/>
          <w:sz w:val="20"/>
          <w:szCs w:val="20"/>
        </w:rPr>
        <w:t xml:space="preserve">a 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monthly summary of top topics for </w:t>
      </w:r>
      <w:r w:rsidR="00992C26">
        <w:rPr>
          <w:rFonts w:ascii="Times New Roman" w:hAnsi="Times New Roman" w:cs="Times New Roman"/>
          <w:bCs/>
          <w:sz w:val="20"/>
          <w:szCs w:val="20"/>
        </w:rPr>
        <w:t>browsing data on HTML webpage</w:t>
      </w:r>
      <w:r w:rsidR="00380FA8">
        <w:rPr>
          <w:rFonts w:ascii="Times New Roman" w:hAnsi="Times New Roman" w:cs="Times New Roman"/>
          <w:bCs/>
          <w:sz w:val="20"/>
          <w:szCs w:val="20"/>
        </w:rPr>
        <w:t xml:space="preserve"> </w:t>
      </w:r>
    </w:p>
    <w:p w14:paraId="484D825C" w14:textId="77777777" w:rsidR="00380FA8" w:rsidRPr="00937D42" w:rsidRDefault="00380FA8" w:rsidP="0044359C">
      <w:pPr>
        <w:pStyle w:val="NoSpacing"/>
        <w:rPr>
          <w:rFonts w:ascii="Times New Roman" w:hAnsi="Times New Roman" w:cs="Times New Roman"/>
          <w:noProof/>
          <w:sz w:val="12"/>
          <w:szCs w:val="12"/>
        </w:rPr>
      </w:pPr>
    </w:p>
    <w:p w14:paraId="79484883" w14:textId="0770A65E" w:rsidR="00AD1D2A" w:rsidRPr="001573DB" w:rsidRDefault="00AD1D2A" w:rsidP="00AD1D2A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/>
          <w:sz w:val="20"/>
          <w:szCs w:val="20"/>
        </w:rPr>
        <w:t>2020</w:t>
      </w:r>
      <w:r w:rsidR="00A57954">
        <w:rPr>
          <w:rFonts w:ascii="Times New Roman" w:hAnsi="Times New Roman" w:cs="Times New Roman"/>
          <w:b/>
          <w:sz w:val="20"/>
          <w:szCs w:val="20"/>
        </w:rPr>
        <w:t xml:space="preserve"> US</w:t>
      </w:r>
      <w:r>
        <w:rPr>
          <w:rFonts w:ascii="Times New Roman" w:hAnsi="Times New Roman" w:cs="Times New Roman"/>
          <w:b/>
          <w:sz w:val="20"/>
          <w:szCs w:val="20"/>
        </w:rPr>
        <w:t xml:space="preserve"> Election Analysis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</w:t>
      </w:r>
      <w:r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Big Data and Machine </w:t>
      </w:r>
      <w:proofErr w:type="gramStart"/>
      <w:r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Learning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proofErr w:type="gramEnd"/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A57954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6C4DE9">
        <w:rPr>
          <w:rFonts w:ascii="Times New Roman" w:hAnsi="Times New Roman" w:cs="Times New Roman"/>
          <w:b/>
          <w:sz w:val="20"/>
          <w:szCs w:val="20"/>
        </w:rPr>
        <w:t xml:space="preserve">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</w:t>
      </w:r>
      <w:hyperlink r:id="rId12" w:history="1">
        <w:r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Pr="001573DB">
        <w:rPr>
          <w:rFonts w:ascii="Times New Roman" w:hAnsi="Times New Roman" w:cs="Times New Roman"/>
          <w:b/>
          <w:sz w:val="20"/>
          <w:szCs w:val="20"/>
        </w:rPr>
        <w:t>;</w:t>
      </w:r>
      <w:r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>’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20</w:t>
      </w:r>
      <w:r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– Dec ‘20</w:t>
      </w:r>
    </w:p>
    <w:p w14:paraId="5AE2CB73" w14:textId="69E90D34" w:rsidR="004C7481" w:rsidRDefault="004C7481" w:rsidP="00AD1D2A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 w:rsidRPr="00E445A8">
        <w:rPr>
          <w:rFonts w:ascii="Times New Roman" w:hAnsi="Times New Roman" w:cs="Times New Roman"/>
          <w:bCs/>
          <w:sz w:val="20"/>
          <w:szCs w:val="20"/>
        </w:rPr>
        <w:t>Performed a comparative analysis of tweets before and after the election resul</w:t>
      </w:r>
      <w:r w:rsidR="00E445A8" w:rsidRPr="00E445A8">
        <w:rPr>
          <w:rFonts w:ascii="Times New Roman" w:hAnsi="Times New Roman" w:cs="Times New Roman"/>
          <w:bCs/>
          <w:sz w:val="20"/>
          <w:szCs w:val="20"/>
        </w:rPr>
        <w:t xml:space="preserve">t to </w:t>
      </w:r>
      <w:r w:rsidR="00A57954">
        <w:rPr>
          <w:rFonts w:ascii="Times New Roman" w:hAnsi="Times New Roman" w:cs="Times New Roman"/>
          <w:bCs/>
          <w:sz w:val="20"/>
          <w:szCs w:val="20"/>
        </w:rPr>
        <w:t xml:space="preserve">unearth </w:t>
      </w:r>
      <w:r w:rsidR="00E445A8" w:rsidRPr="00E445A8">
        <w:rPr>
          <w:rFonts w:ascii="Times New Roman" w:hAnsi="Times New Roman" w:cs="Times New Roman"/>
          <w:bCs/>
          <w:sz w:val="20"/>
          <w:szCs w:val="20"/>
        </w:rPr>
        <w:t>the influence of social media in elections</w:t>
      </w:r>
    </w:p>
    <w:p w14:paraId="420EB8CE" w14:textId="4AC857CB" w:rsidR="00A57954" w:rsidRDefault="00A57954" w:rsidP="00AD1D2A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eveloped a user aggregated hashtag analysis and applied Kmeans clustering and PCA to detect communities and identify outliers</w:t>
      </w:r>
    </w:p>
    <w:p w14:paraId="02DCE3E3" w14:textId="0FEECE28" w:rsidR="00A57954" w:rsidRPr="00E445A8" w:rsidRDefault="00920371" w:rsidP="00AD1D2A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Applied Logistic Regression and Random Forest in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PySpark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E2618D">
        <w:rPr>
          <w:rFonts w:ascii="Times New Roman" w:hAnsi="Times New Roman" w:cs="Times New Roman"/>
          <w:bCs/>
          <w:sz w:val="20"/>
          <w:szCs w:val="20"/>
        </w:rPr>
        <w:t>recognize</w:t>
      </w:r>
      <w:r>
        <w:rPr>
          <w:rFonts w:ascii="Times New Roman" w:hAnsi="Times New Roman" w:cs="Times New Roman"/>
          <w:bCs/>
          <w:sz w:val="20"/>
          <w:szCs w:val="20"/>
        </w:rPr>
        <w:t xml:space="preserve"> feature important words</w:t>
      </w:r>
      <w:r w:rsidR="00E2618D">
        <w:rPr>
          <w:rFonts w:ascii="Times New Roman" w:hAnsi="Times New Roman" w:cs="Times New Roman"/>
          <w:bCs/>
          <w:sz w:val="20"/>
          <w:szCs w:val="20"/>
        </w:rPr>
        <w:t xml:space="preserve"> in predicting user sentiment</w:t>
      </w:r>
    </w:p>
    <w:p w14:paraId="1E2E8245" w14:textId="77777777" w:rsidR="00AD1D2A" w:rsidRPr="00AD1D2A" w:rsidRDefault="00AD1D2A" w:rsidP="0044359C">
      <w:pPr>
        <w:pStyle w:val="NoSpacing"/>
        <w:rPr>
          <w:rFonts w:ascii="Times New Roman" w:hAnsi="Times New Roman" w:cs="Times New Roman"/>
          <w:bCs/>
          <w:sz w:val="12"/>
          <w:szCs w:val="12"/>
        </w:rPr>
      </w:pPr>
    </w:p>
    <w:p w14:paraId="4861191C" w14:textId="2CF3C08C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views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NLP and M</w:t>
      </w:r>
      <w:r w:rsidR="00B01066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achine </w:t>
      </w:r>
      <w:proofErr w:type="gramStart"/>
      <w:r w:rsidR="00B01066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Learning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proofErr w:type="gramEnd"/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3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3BC12AEA" w14:textId="43D7FD54" w:rsidR="006C169C" w:rsidRDefault="00243B74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Em</w:t>
      </w:r>
      <w:r w:rsidR="006C169C">
        <w:rPr>
          <w:rFonts w:ascii="Times New Roman" w:hAnsi="Times New Roman" w:cs="Times New Roman"/>
          <w:bCs/>
          <w:sz w:val="20"/>
          <w:szCs w:val="20"/>
        </w:rPr>
        <w:t>power</w:t>
      </w:r>
      <w:r>
        <w:rPr>
          <w:rFonts w:ascii="Times New Roman" w:hAnsi="Times New Roman" w:cs="Times New Roman"/>
          <w:bCs/>
          <w:sz w:val="20"/>
          <w:szCs w:val="20"/>
        </w:rPr>
        <w:t>ed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drug 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anufacturers to provide better customer service by </w:t>
      </w:r>
      <w:r w:rsidR="00C92CE2">
        <w:rPr>
          <w:rFonts w:ascii="Times New Roman" w:hAnsi="Times New Roman" w:cs="Times New Roman"/>
          <w:bCs/>
          <w:sz w:val="20"/>
          <w:szCs w:val="20"/>
        </w:rPr>
        <w:t>determining review sentiment</w:t>
      </w:r>
      <w:r>
        <w:rPr>
          <w:rFonts w:ascii="Times New Roman" w:hAnsi="Times New Roman" w:cs="Times New Roman"/>
          <w:bCs/>
          <w:sz w:val="20"/>
          <w:szCs w:val="20"/>
        </w:rPr>
        <w:t xml:space="preserve"> of 215K patient reviews</w:t>
      </w:r>
    </w:p>
    <w:p w14:paraId="11CB8E4D" w14:textId="59B2618B" w:rsidR="00A57A69" w:rsidRPr="00A57A69" w:rsidRDefault="00A57A69" w:rsidP="00515755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Predicted sentiment and achieved an F-score of 0.85 by applying LinearSVC model using unigram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bigrams and custom vocabulary</w:t>
      </w:r>
    </w:p>
    <w:p w14:paraId="5EB3F386" w14:textId="39249ACE" w:rsidR="00937D42" w:rsidRDefault="00A0087E" w:rsidP="00937D42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Discovered ambiguous reviews by conducting a comparative study between SVM and Naïve Bayes models for text classification</w:t>
      </w:r>
    </w:p>
    <w:p w14:paraId="1A2B3C7F" w14:textId="77777777" w:rsidR="00EC799E" w:rsidRPr="00937D42" w:rsidRDefault="00EC799E" w:rsidP="00EC799E">
      <w:pPr>
        <w:pStyle w:val="NoSpacing"/>
        <w:rPr>
          <w:rFonts w:ascii="Times New Roman" w:hAnsi="Times New Roman" w:cs="Times New Roman"/>
          <w:bCs/>
          <w:sz w:val="12"/>
          <w:szCs w:val="12"/>
        </w:rPr>
      </w:pPr>
    </w:p>
    <w:p w14:paraId="3184E4AF" w14:textId="0AD12598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217F1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(Data Science and Machine </w:t>
      </w:r>
      <w:proofErr w:type="gramStart"/>
      <w:r w:rsidR="004217F1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proofErr w:type="gramEnd"/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26E56143" w14:textId="3185D752" w:rsidR="005E0552" w:rsidRPr="009A0F2E" w:rsidRDefault="005E0552" w:rsidP="009A0F2E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pped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10.2K flight survey reviews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recognize service and operational shortcomings and improve customer </w:t>
      </w:r>
      <w:r w:rsidR="00162734">
        <w:rPr>
          <w:rFonts w:ascii="Times New Roman" w:hAnsi="Times New Roman" w:cs="Times New Roman"/>
          <w:bCs/>
          <w:sz w:val="20"/>
          <w:szCs w:val="20"/>
        </w:rPr>
        <w:t>satisfaction</w:t>
      </w:r>
    </w:p>
    <w:p w14:paraId="5821155E" w14:textId="27C342EE" w:rsidR="000A0FF9" w:rsidRPr="000A0FF9" w:rsidRDefault="000A0FF9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ummarized 5 main attributes of data by performing exploratory data analysis </w:t>
      </w:r>
      <w:r w:rsidR="00E130F3">
        <w:rPr>
          <w:rFonts w:ascii="Times New Roman" w:hAnsi="Times New Roman" w:cs="Times New Roman"/>
          <w:bCs/>
          <w:sz w:val="20"/>
          <w:szCs w:val="20"/>
        </w:rPr>
        <w:t xml:space="preserve">like </w:t>
      </w:r>
      <w:r>
        <w:rPr>
          <w:rFonts w:ascii="Times New Roman" w:hAnsi="Times New Roman" w:cs="Times New Roman"/>
          <w:bCs/>
          <w:sz w:val="20"/>
          <w:szCs w:val="20"/>
        </w:rPr>
        <w:t xml:space="preserve">bar charts, map visualization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wordcloud</w:t>
      </w:r>
      <w:proofErr w:type="spellEnd"/>
    </w:p>
    <w:p w14:paraId="168BBA92" w14:textId="3177F215" w:rsidR="005E0552" w:rsidRDefault="005E0552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d a team of 4 to provide actionable insights by</w:t>
      </w:r>
      <w:r w:rsidR="009A0F2E">
        <w:rPr>
          <w:rFonts w:ascii="Times New Roman" w:hAnsi="Times New Roman" w:cs="Times New Roman"/>
          <w:bCs/>
          <w:sz w:val="20"/>
          <w:szCs w:val="20"/>
        </w:rPr>
        <w:t xml:space="preserve"> applying association rule mining to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0F2E">
        <w:rPr>
          <w:rFonts w:ascii="Times New Roman" w:hAnsi="Times New Roman" w:cs="Times New Roman"/>
          <w:bCs/>
          <w:sz w:val="20"/>
          <w:szCs w:val="20"/>
        </w:rPr>
        <w:t>find prominent predictors for customer type</w:t>
      </w:r>
    </w:p>
    <w:p w14:paraId="69B7395E" w14:textId="77777777" w:rsidR="00F57FCE" w:rsidRPr="00AD1D2A" w:rsidRDefault="00F57FCE" w:rsidP="00EC799E">
      <w:pPr>
        <w:pStyle w:val="NoSpacing"/>
        <w:rPr>
          <w:rFonts w:ascii="Times New Roman" w:hAnsi="Times New Roman" w:cs="Times New Roman"/>
          <w:bCs/>
          <w:sz w:val="8"/>
          <w:szCs w:val="8"/>
        </w:rPr>
      </w:pPr>
    </w:p>
    <w:p w14:paraId="392611A9" w14:textId="3DC7A997" w:rsidR="00F57FCE" w:rsidRPr="001573DB" w:rsidRDefault="00D92C17" w:rsidP="00CE0F55">
      <w:pPr>
        <w:pStyle w:val="Footer"/>
        <w:pBdr>
          <w:top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ublications</w:t>
      </w:r>
    </w:p>
    <w:p w14:paraId="23277FB2" w14:textId="2373D8ED" w:rsidR="00C41AA2" w:rsidRPr="00C32D1A" w:rsidRDefault="00C41AA2" w:rsidP="00AD1D2A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C32D1A">
        <w:rPr>
          <w:rFonts w:ascii="Times New Roman" w:hAnsi="Times New Roman" w:cs="Times New Roman"/>
          <w:b/>
          <w:sz w:val="20"/>
          <w:szCs w:val="20"/>
        </w:rPr>
        <w:t>Automatic license plate recognition (ALPR)</w:t>
      </w:r>
      <w:r w:rsidRPr="00C41AA2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</w:t>
      </w:r>
      <w:r w:rsidRPr="00C32D1A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 xml:space="preserve">(Machine Learning and Deep </w:t>
      </w:r>
      <w:proofErr w:type="gramStart"/>
      <w:r w:rsidRPr="00C32D1A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Learning)</w:t>
      </w:r>
      <w:r w:rsidRPr="00C32D1A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</w:t>
      </w:r>
      <w:r w:rsidR="00C32D1A" w:rsidRPr="00C32D1A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</w:t>
      </w:r>
      <w:proofErr w:type="gramEnd"/>
      <w:r w:rsidR="00C32D1A" w:rsidRPr="00C32D1A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             </w:t>
      </w:r>
      <w:hyperlink r:id="rId15" w:history="1">
        <w:r w:rsidR="00C32D1A" w:rsidRPr="00C32D1A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 xml:space="preserve">Publication </w:t>
        </w:r>
        <w:r w:rsidRPr="00C32D1A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Link</w:t>
        </w:r>
      </w:hyperlink>
      <w:r w:rsidRPr="00C32D1A">
        <w:rPr>
          <w:rFonts w:ascii="Times New Roman" w:hAnsi="Times New Roman" w:cs="Times New Roman"/>
          <w:b/>
          <w:i/>
          <w:iCs/>
          <w:sz w:val="20"/>
          <w:szCs w:val="20"/>
        </w:rPr>
        <w:t>; Jul ‘17 – Jun ‘18</w:t>
      </w:r>
    </w:p>
    <w:p w14:paraId="02F2FB71" w14:textId="78AF1D8D" w:rsidR="00C41AA2" w:rsidRDefault="00C41AA2" w:rsidP="00F57FCE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C32D1A">
        <w:rPr>
          <w:rFonts w:ascii="Times New Roman" w:hAnsi="Times New Roman" w:cs="Times New Roman"/>
          <w:iCs/>
          <w:sz w:val="20"/>
          <w:szCs w:val="20"/>
        </w:rPr>
        <w:t xml:space="preserve">Published in Springer Communications in Computer and Information Science (volume 941, Chapter 4: Advances in Data </w:t>
      </w:r>
      <w:r w:rsidRPr="00C41AA2">
        <w:rPr>
          <w:rFonts w:ascii="Times New Roman" w:hAnsi="Times New Roman" w:cs="Times New Roman"/>
          <w:iCs/>
          <w:sz w:val="20"/>
          <w:szCs w:val="20"/>
        </w:rPr>
        <w:t>Science)</w:t>
      </w:r>
    </w:p>
    <w:p w14:paraId="206FF567" w14:textId="55A0553D" w:rsidR="003D036A" w:rsidRPr="001573DB" w:rsidRDefault="003D036A" w:rsidP="00F57FCE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Proposed an ALPR system using Python to decongest tollways by 82% in India by creating a custom 43K vehicle dataset  </w:t>
      </w:r>
    </w:p>
    <w:p w14:paraId="41134D58" w14:textId="5C4E7D06" w:rsidR="00C32D1A" w:rsidRPr="00C32D1A" w:rsidRDefault="00F57FCE" w:rsidP="00C32D1A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Enhanced existing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LPR </w:t>
      </w:r>
      <w:r>
        <w:rPr>
          <w:rFonts w:ascii="Times New Roman" w:hAnsi="Times New Roman" w:cs="Times New Roman"/>
          <w:iCs/>
          <w:sz w:val="20"/>
          <w:szCs w:val="20"/>
        </w:rPr>
        <w:t xml:space="preserve">syste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using </w:t>
      </w:r>
      <w:r>
        <w:rPr>
          <w:rFonts w:ascii="Times New Roman" w:hAnsi="Times New Roman" w:cs="Times New Roman"/>
          <w:iCs/>
          <w:sz w:val="20"/>
          <w:szCs w:val="20"/>
        </w:rPr>
        <w:t xml:space="preserve">Computer Vision </w:t>
      </w:r>
      <w:r w:rsidRPr="001573DB">
        <w:rPr>
          <w:rFonts w:ascii="Times New Roman" w:hAnsi="Times New Roman" w:cs="Times New Roman"/>
          <w:iCs/>
          <w:sz w:val="20"/>
          <w:szCs w:val="20"/>
        </w:rPr>
        <w:t>and Semantic Segmenta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technique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to </w:t>
      </w:r>
      <w:r>
        <w:rPr>
          <w:rFonts w:ascii="Times New Roman" w:hAnsi="Times New Roman" w:cs="Times New Roman"/>
          <w:iCs/>
          <w:sz w:val="20"/>
          <w:szCs w:val="20"/>
        </w:rPr>
        <w:t xml:space="preserve">achiev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82% </w:t>
      </w:r>
      <w:r>
        <w:rPr>
          <w:rFonts w:ascii="Times New Roman" w:hAnsi="Times New Roman" w:cs="Times New Roman"/>
          <w:iCs/>
          <w:sz w:val="20"/>
          <w:szCs w:val="20"/>
        </w:rPr>
        <w:t>test accuracy</w:t>
      </w:r>
    </w:p>
    <w:sectPr w:rsidR="00C32D1A" w:rsidRPr="00C32D1A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B4D9BD" w14:textId="77777777" w:rsidR="00C138C5" w:rsidRDefault="00C138C5" w:rsidP="00901C34">
      <w:pPr>
        <w:spacing w:after="0" w:line="240" w:lineRule="auto"/>
      </w:pPr>
      <w:r>
        <w:separator/>
      </w:r>
    </w:p>
  </w:endnote>
  <w:endnote w:type="continuationSeparator" w:id="0">
    <w:p w14:paraId="08499A46" w14:textId="77777777" w:rsidR="00C138C5" w:rsidRDefault="00C138C5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828493" w14:textId="77777777" w:rsidR="00C138C5" w:rsidRDefault="00C138C5" w:rsidP="00901C34">
      <w:pPr>
        <w:spacing w:after="0" w:line="240" w:lineRule="auto"/>
      </w:pPr>
      <w:r>
        <w:separator/>
      </w:r>
    </w:p>
  </w:footnote>
  <w:footnote w:type="continuationSeparator" w:id="0">
    <w:p w14:paraId="35196221" w14:textId="77777777" w:rsidR="00C138C5" w:rsidRDefault="00C138C5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8FAJHIwZotAAAA"/>
  </w:docVars>
  <w:rsids>
    <w:rsidRoot w:val="0068130D"/>
    <w:rsid w:val="0000002C"/>
    <w:rsid w:val="00001F09"/>
    <w:rsid w:val="00010CBD"/>
    <w:rsid w:val="00013652"/>
    <w:rsid w:val="0003704A"/>
    <w:rsid w:val="00040AEC"/>
    <w:rsid w:val="00040DE1"/>
    <w:rsid w:val="000433BA"/>
    <w:rsid w:val="000456BF"/>
    <w:rsid w:val="00047DAF"/>
    <w:rsid w:val="0005264E"/>
    <w:rsid w:val="00053147"/>
    <w:rsid w:val="00053FDC"/>
    <w:rsid w:val="00076987"/>
    <w:rsid w:val="0008362B"/>
    <w:rsid w:val="00084A0D"/>
    <w:rsid w:val="00086149"/>
    <w:rsid w:val="00087B30"/>
    <w:rsid w:val="000912AF"/>
    <w:rsid w:val="00091B0D"/>
    <w:rsid w:val="0009309F"/>
    <w:rsid w:val="0009490E"/>
    <w:rsid w:val="000A07C2"/>
    <w:rsid w:val="000A0FF9"/>
    <w:rsid w:val="000C37A8"/>
    <w:rsid w:val="000D19D0"/>
    <w:rsid w:val="000D1CD7"/>
    <w:rsid w:val="000D4362"/>
    <w:rsid w:val="000E2296"/>
    <w:rsid w:val="000E6307"/>
    <w:rsid w:val="000F1D30"/>
    <w:rsid w:val="000F4DCC"/>
    <w:rsid w:val="000F7DF0"/>
    <w:rsid w:val="001010D8"/>
    <w:rsid w:val="00101D45"/>
    <w:rsid w:val="00111F9A"/>
    <w:rsid w:val="0012040C"/>
    <w:rsid w:val="00131B5A"/>
    <w:rsid w:val="00134A35"/>
    <w:rsid w:val="00140675"/>
    <w:rsid w:val="0014561D"/>
    <w:rsid w:val="001515CC"/>
    <w:rsid w:val="00155398"/>
    <w:rsid w:val="001573DB"/>
    <w:rsid w:val="00160D55"/>
    <w:rsid w:val="00162734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2E03"/>
    <w:rsid w:val="001E4C4E"/>
    <w:rsid w:val="001E4FF1"/>
    <w:rsid w:val="001E5AC0"/>
    <w:rsid w:val="001F39FC"/>
    <w:rsid w:val="001F5C9A"/>
    <w:rsid w:val="00211196"/>
    <w:rsid w:val="00215369"/>
    <w:rsid w:val="00217940"/>
    <w:rsid w:val="00222EAC"/>
    <w:rsid w:val="00230DC7"/>
    <w:rsid w:val="00234E1C"/>
    <w:rsid w:val="002406DE"/>
    <w:rsid w:val="002407CC"/>
    <w:rsid w:val="00243B74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A2AA5"/>
    <w:rsid w:val="002A3328"/>
    <w:rsid w:val="002B029B"/>
    <w:rsid w:val="002B7110"/>
    <w:rsid w:val="002C4508"/>
    <w:rsid w:val="002C5021"/>
    <w:rsid w:val="002E008F"/>
    <w:rsid w:val="002E0FAB"/>
    <w:rsid w:val="002E4D68"/>
    <w:rsid w:val="002F0E19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55C3"/>
    <w:rsid w:val="00336B43"/>
    <w:rsid w:val="00336EC8"/>
    <w:rsid w:val="00340C6C"/>
    <w:rsid w:val="003417CE"/>
    <w:rsid w:val="00342E55"/>
    <w:rsid w:val="0034743C"/>
    <w:rsid w:val="00351CB3"/>
    <w:rsid w:val="0035281B"/>
    <w:rsid w:val="00353928"/>
    <w:rsid w:val="00365498"/>
    <w:rsid w:val="00372DB9"/>
    <w:rsid w:val="00380FA8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036A"/>
    <w:rsid w:val="003D323F"/>
    <w:rsid w:val="003E34C7"/>
    <w:rsid w:val="00402FAB"/>
    <w:rsid w:val="00407613"/>
    <w:rsid w:val="0041003A"/>
    <w:rsid w:val="00415400"/>
    <w:rsid w:val="004217F1"/>
    <w:rsid w:val="00423D8E"/>
    <w:rsid w:val="00424CBB"/>
    <w:rsid w:val="00425013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85063"/>
    <w:rsid w:val="00490871"/>
    <w:rsid w:val="00495B3D"/>
    <w:rsid w:val="00495D60"/>
    <w:rsid w:val="004976FD"/>
    <w:rsid w:val="004A7197"/>
    <w:rsid w:val="004B2902"/>
    <w:rsid w:val="004B2F02"/>
    <w:rsid w:val="004C107F"/>
    <w:rsid w:val="004C3B8E"/>
    <w:rsid w:val="004C7481"/>
    <w:rsid w:val="004D3D4B"/>
    <w:rsid w:val="004E084D"/>
    <w:rsid w:val="004E1863"/>
    <w:rsid w:val="004E7610"/>
    <w:rsid w:val="004F24B8"/>
    <w:rsid w:val="00502FA2"/>
    <w:rsid w:val="00503D91"/>
    <w:rsid w:val="00515755"/>
    <w:rsid w:val="00515F7C"/>
    <w:rsid w:val="005260E6"/>
    <w:rsid w:val="00527BD9"/>
    <w:rsid w:val="00532B33"/>
    <w:rsid w:val="00541893"/>
    <w:rsid w:val="005421FF"/>
    <w:rsid w:val="00544279"/>
    <w:rsid w:val="00545483"/>
    <w:rsid w:val="00555E46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84494"/>
    <w:rsid w:val="00590664"/>
    <w:rsid w:val="005A4935"/>
    <w:rsid w:val="005B0300"/>
    <w:rsid w:val="005B03BC"/>
    <w:rsid w:val="005B1ED8"/>
    <w:rsid w:val="005B330E"/>
    <w:rsid w:val="005C64DE"/>
    <w:rsid w:val="005D1327"/>
    <w:rsid w:val="005D5056"/>
    <w:rsid w:val="005E0552"/>
    <w:rsid w:val="005E15A3"/>
    <w:rsid w:val="005E1907"/>
    <w:rsid w:val="005E7030"/>
    <w:rsid w:val="005F6719"/>
    <w:rsid w:val="005F705E"/>
    <w:rsid w:val="00601729"/>
    <w:rsid w:val="006043BD"/>
    <w:rsid w:val="00612C67"/>
    <w:rsid w:val="006147D1"/>
    <w:rsid w:val="006156B9"/>
    <w:rsid w:val="00616835"/>
    <w:rsid w:val="00621006"/>
    <w:rsid w:val="00636248"/>
    <w:rsid w:val="006401FB"/>
    <w:rsid w:val="00640266"/>
    <w:rsid w:val="00640528"/>
    <w:rsid w:val="00641481"/>
    <w:rsid w:val="00664C15"/>
    <w:rsid w:val="00667D6A"/>
    <w:rsid w:val="00672702"/>
    <w:rsid w:val="00680174"/>
    <w:rsid w:val="0068130D"/>
    <w:rsid w:val="00687588"/>
    <w:rsid w:val="006914F0"/>
    <w:rsid w:val="006929B9"/>
    <w:rsid w:val="00694B8A"/>
    <w:rsid w:val="006B1D0F"/>
    <w:rsid w:val="006B5265"/>
    <w:rsid w:val="006C128B"/>
    <w:rsid w:val="006C169C"/>
    <w:rsid w:val="006C4DE9"/>
    <w:rsid w:val="006C7F40"/>
    <w:rsid w:val="006D22C4"/>
    <w:rsid w:val="006D2CED"/>
    <w:rsid w:val="006E1698"/>
    <w:rsid w:val="006E2E1F"/>
    <w:rsid w:val="006F455E"/>
    <w:rsid w:val="00705049"/>
    <w:rsid w:val="007113B9"/>
    <w:rsid w:val="00712549"/>
    <w:rsid w:val="00714CAB"/>
    <w:rsid w:val="00716033"/>
    <w:rsid w:val="00726014"/>
    <w:rsid w:val="00726886"/>
    <w:rsid w:val="007277C8"/>
    <w:rsid w:val="00727BE4"/>
    <w:rsid w:val="0073029C"/>
    <w:rsid w:val="00734C0E"/>
    <w:rsid w:val="0073676E"/>
    <w:rsid w:val="007373C4"/>
    <w:rsid w:val="007412E1"/>
    <w:rsid w:val="00743D28"/>
    <w:rsid w:val="00745873"/>
    <w:rsid w:val="007507F0"/>
    <w:rsid w:val="007657C1"/>
    <w:rsid w:val="00766381"/>
    <w:rsid w:val="007747B5"/>
    <w:rsid w:val="00781ABC"/>
    <w:rsid w:val="007821B7"/>
    <w:rsid w:val="00785E7A"/>
    <w:rsid w:val="0078676D"/>
    <w:rsid w:val="00787CA8"/>
    <w:rsid w:val="007914D2"/>
    <w:rsid w:val="0079624F"/>
    <w:rsid w:val="007B0C06"/>
    <w:rsid w:val="007B1A67"/>
    <w:rsid w:val="007B1FD8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2CD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052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505F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16339"/>
    <w:rsid w:val="00920371"/>
    <w:rsid w:val="00925797"/>
    <w:rsid w:val="00931203"/>
    <w:rsid w:val="009315C0"/>
    <w:rsid w:val="0093245E"/>
    <w:rsid w:val="00933C5E"/>
    <w:rsid w:val="0093751E"/>
    <w:rsid w:val="00937D42"/>
    <w:rsid w:val="00941884"/>
    <w:rsid w:val="009447FD"/>
    <w:rsid w:val="009469D0"/>
    <w:rsid w:val="00953B70"/>
    <w:rsid w:val="00975367"/>
    <w:rsid w:val="00976258"/>
    <w:rsid w:val="0097769B"/>
    <w:rsid w:val="00985850"/>
    <w:rsid w:val="00987699"/>
    <w:rsid w:val="00992ADE"/>
    <w:rsid w:val="00992C26"/>
    <w:rsid w:val="00994779"/>
    <w:rsid w:val="0099545F"/>
    <w:rsid w:val="009960BA"/>
    <w:rsid w:val="009A03A9"/>
    <w:rsid w:val="009A0F2E"/>
    <w:rsid w:val="009A1096"/>
    <w:rsid w:val="009A59D0"/>
    <w:rsid w:val="009B037A"/>
    <w:rsid w:val="009B307A"/>
    <w:rsid w:val="009B79AC"/>
    <w:rsid w:val="009D1F92"/>
    <w:rsid w:val="009E12C6"/>
    <w:rsid w:val="009E2280"/>
    <w:rsid w:val="009E4348"/>
    <w:rsid w:val="009F41A9"/>
    <w:rsid w:val="009F4670"/>
    <w:rsid w:val="00A0087E"/>
    <w:rsid w:val="00A0479F"/>
    <w:rsid w:val="00A05100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57954"/>
    <w:rsid w:val="00A57A69"/>
    <w:rsid w:val="00A65261"/>
    <w:rsid w:val="00A727F3"/>
    <w:rsid w:val="00A763A3"/>
    <w:rsid w:val="00A769C0"/>
    <w:rsid w:val="00A8144E"/>
    <w:rsid w:val="00A8792E"/>
    <w:rsid w:val="00A90543"/>
    <w:rsid w:val="00A94DD5"/>
    <w:rsid w:val="00AA0DDE"/>
    <w:rsid w:val="00AA169E"/>
    <w:rsid w:val="00AA23CD"/>
    <w:rsid w:val="00AB2982"/>
    <w:rsid w:val="00AC3A3C"/>
    <w:rsid w:val="00AC5432"/>
    <w:rsid w:val="00AC7CE8"/>
    <w:rsid w:val="00AD1330"/>
    <w:rsid w:val="00AD1D2A"/>
    <w:rsid w:val="00AE0890"/>
    <w:rsid w:val="00AF6D36"/>
    <w:rsid w:val="00AF7DC8"/>
    <w:rsid w:val="00B01066"/>
    <w:rsid w:val="00B02DD6"/>
    <w:rsid w:val="00B04D99"/>
    <w:rsid w:val="00B06555"/>
    <w:rsid w:val="00B101C4"/>
    <w:rsid w:val="00B141F3"/>
    <w:rsid w:val="00B1640F"/>
    <w:rsid w:val="00B202CD"/>
    <w:rsid w:val="00B3394F"/>
    <w:rsid w:val="00B357C0"/>
    <w:rsid w:val="00B37916"/>
    <w:rsid w:val="00B4066D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748BA"/>
    <w:rsid w:val="00B855CA"/>
    <w:rsid w:val="00B8584E"/>
    <w:rsid w:val="00B9201C"/>
    <w:rsid w:val="00B96A62"/>
    <w:rsid w:val="00BB7227"/>
    <w:rsid w:val="00BC7D4D"/>
    <w:rsid w:val="00BD57BC"/>
    <w:rsid w:val="00BF523D"/>
    <w:rsid w:val="00BF77EC"/>
    <w:rsid w:val="00C00DBB"/>
    <w:rsid w:val="00C01A19"/>
    <w:rsid w:val="00C065CD"/>
    <w:rsid w:val="00C125DB"/>
    <w:rsid w:val="00C12960"/>
    <w:rsid w:val="00C12E09"/>
    <w:rsid w:val="00C138C5"/>
    <w:rsid w:val="00C1480D"/>
    <w:rsid w:val="00C17D48"/>
    <w:rsid w:val="00C238BE"/>
    <w:rsid w:val="00C24E92"/>
    <w:rsid w:val="00C32D1A"/>
    <w:rsid w:val="00C32FFB"/>
    <w:rsid w:val="00C404AD"/>
    <w:rsid w:val="00C41AA2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92CE2"/>
    <w:rsid w:val="00CA1ABC"/>
    <w:rsid w:val="00CB1F38"/>
    <w:rsid w:val="00CB384C"/>
    <w:rsid w:val="00CB4F5F"/>
    <w:rsid w:val="00CB56B6"/>
    <w:rsid w:val="00CB5D85"/>
    <w:rsid w:val="00CC248B"/>
    <w:rsid w:val="00CC3643"/>
    <w:rsid w:val="00CC469B"/>
    <w:rsid w:val="00CC647B"/>
    <w:rsid w:val="00CD61F0"/>
    <w:rsid w:val="00CD6494"/>
    <w:rsid w:val="00CE0130"/>
    <w:rsid w:val="00CE0F55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16392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54287"/>
    <w:rsid w:val="00D6001B"/>
    <w:rsid w:val="00D64E7F"/>
    <w:rsid w:val="00D80E70"/>
    <w:rsid w:val="00D92C17"/>
    <w:rsid w:val="00DA02EE"/>
    <w:rsid w:val="00DA038B"/>
    <w:rsid w:val="00DA2E8C"/>
    <w:rsid w:val="00DA3731"/>
    <w:rsid w:val="00DA3D3F"/>
    <w:rsid w:val="00DB0F81"/>
    <w:rsid w:val="00DC0564"/>
    <w:rsid w:val="00DC7236"/>
    <w:rsid w:val="00DF03C0"/>
    <w:rsid w:val="00DF11F3"/>
    <w:rsid w:val="00DF1B37"/>
    <w:rsid w:val="00DF6671"/>
    <w:rsid w:val="00E03E74"/>
    <w:rsid w:val="00E130F3"/>
    <w:rsid w:val="00E15CFE"/>
    <w:rsid w:val="00E173AC"/>
    <w:rsid w:val="00E179DE"/>
    <w:rsid w:val="00E231C0"/>
    <w:rsid w:val="00E2618D"/>
    <w:rsid w:val="00E31303"/>
    <w:rsid w:val="00E41369"/>
    <w:rsid w:val="00E44497"/>
    <w:rsid w:val="00E445A8"/>
    <w:rsid w:val="00E46BAE"/>
    <w:rsid w:val="00E50DDC"/>
    <w:rsid w:val="00E57027"/>
    <w:rsid w:val="00E57C7D"/>
    <w:rsid w:val="00E650FE"/>
    <w:rsid w:val="00E70996"/>
    <w:rsid w:val="00E7288E"/>
    <w:rsid w:val="00E736F0"/>
    <w:rsid w:val="00E76C20"/>
    <w:rsid w:val="00E82890"/>
    <w:rsid w:val="00E9346F"/>
    <w:rsid w:val="00E94CD3"/>
    <w:rsid w:val="00EA0684"/>
    <w:rsid w:val="00EA7020"/>
    <w:rsid w:val="00EB19C1"/>
    <w:rsid w:val="00EB214E"/>
    <w:rsid w:val="00EB53C0"/>
    <w:rsid w:val="00EB6E7D"/>
    <w:rsid w:val="00EC0CA3"/>
    <w:rsid w:val="00EC1A22"/>
    <w:rsid w:val="00EC7139"/>
    <w:rsid w:val="00EC799E"/>
    <w:rsid w:val="00EE26D5"/>
    <w:rsid w:val="00EE7702"/>
    <w:rsid w:val="00EE776D"/>
    <w:rsid w:val="00EF04C3"/>
    <w:rsid w:val="00EF2EBF"/>
    <w:rsid w:val="00EF36A8"/>
    <w:rsid w:val="00EF3974"/>
    <w:rsid w:val="00EF3EBD"/>
    <w:rsid w:val="00EF4DF9"/>
    <w:rsid w:val="00F0064B"/>
    <w:rsid w:val="00F0574E"/>
    <w:rsid w:val="00F2445F"/>
    <w:rsid w:val="00F30C4F"/>
    <w:rsid w:val="00F33C8D"/>
    <w:rsid w:val="00F5638E"/>
    <w:rsid w:val="00F57FCE"/>
    <w:rsid w:val="00F64C85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s://github.com/pratt-datar/Sentiment-ambiguity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IST_718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35.223.18.187:9090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978-981-13-3582-2_4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medium.com/analytics-vidhya/airline-customer-services-analysis-7b9a84bfab86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04</TotalTime>
  <Pages>1</Pages>
  <Words>971</Words>
  <Characters>5538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 Datar</cp:lastModifiedBy>
  <cp:revision>87</cp:revision>
  <cp:lastPrinted>2020-09-27T05:58:00Z</cp:lastPrinted>
  <dcterms:created xsi:type="dcterms:W3CDTF">2020-08-12T05:03:00Z</dcterms:created>
  <dcterms:modified xsi:type="dcterms:W3CDTF">2020-12-13T10:52:00Z</dcterms:modified>
</cp:coreProperties>
</file>